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3898" w:type="dxa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845"/>
        <w:gridCol w:w="2594"/>
        <w:gridCol w:w="2768"/>
        <w:gridCol w:w="2823"/>
        <w:gridCol w:w="2867"/>
        <w:gridCol w:w="2001"/>
      </w:tblGrid>
      <w:tr w:rsidR="004D7519" w:rsidRPr="00FB71D9" w14:paraId="0B1ECBCE" w14:textId="77777777" w:rsidTr="00FB71D9">
        <w:trPr>
          <w:trHeight w:val="142"/>
          <w:jc w:val="center"/>
        </w:trPr>
        <w:tc>
          <w:tcPr>
            <w:tcW w:w="0" w:type="auto"/>
          </w:tcPr>
          <w:p w14:paraId="0B262703" w14:textId="77777777" w:rsidR="004D7519" w:rsidRPr="00FB71D9" w:rsidRDefault="004D7519" w:rsidP="005E0817">
            <w:pPr>
              <w:spacing w:after="0" w:line="240" w:lineRule="auto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sz w:val="14"/>
                <w:szCs w:val="14"/>
              </w:rPr>
              <w:t>1.SINIF</w:t>
            </w:r>
          </w:p>
        </w:tc>
        <w:tc>
          <w:tcPr>
            <w:tcW w:w="2594" w:type="dxa"/>
          </w:tcPr>
          <w:p w14:paraId="51B345CD" w14:textId="77777777" w:rsidR="004D7519" w:rsidRPr="00FB71D9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sz w:val="14"/>
                <w:szCs w:val="14"/>
              </w:rPr>
              <w:t>PAZARTESİ</w:t>
            </w:r>
          </w:p>
        </w:tc>
        <w:tc>
          <w:tcPr>
            <w:tcW w:w="2768" w:type="dxa"/>
          </w:tcPr>
          <w:p w14:paraId="6589ADA6" w14:textId="77777777" w:rsidR="004D7519" w:rsidRPr="00FB71D9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sz w:val="14"/>
                <w:szCs w:val="14"/>
              </w:rPr>
              <w:t>SALI</w:t>
            </w:r>
          </w:p>
        </w:tc>
        <w:tc>
          <w:tcPr>
            <w:tcW w:w="2823" w:type="dxa"/>
          </w:tcPr>
          <w:p w14:paraId="6DD7B3E3" w14:textId="77777777" w:rsidR="004D7519" w:rsidRPr="00FB71D9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sz w:val="14"/>
                <w:szCs w:val="14"/>
              </w:rPr>
              <w:t>ÇARŞAMBA</w:t>
            </w:r>
          </w:p>
        </w:tc>
        <w:tc>
          <w:tcPr>
            <w:tcW w:w="2867" w:type="dxa"/>
          </w:tcPr>
          <w:p w14:paraId="071CEB9A" w14:textId="77777777" w:rsidR="004D7519" w:rsidRPr="00FB71D9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sz w:val="14"/>
                <w:szCs w:val="14"/>
              </w:rPr>
              <w:t>PERŞEMBE</w:t>
            </w:r>
          </w:p>
        </w:tc>
        <w:tc>
          <w:tcPr>
            <w:tcW w:w="2001" w:type="dxa"/>
          </w:tcPr>
          <w:p w14:paraId="7B872837" w14:textId="77777777" w:rsidR="004D7519" w:rsidRPr="00FB71D9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sz w:val="14"/>
                <w:szCs w:val="14"/>
              </w:rPr>
              <w:t>CUMA</w:t>
            </w:r>
          </w:p>
        </w:tc>
      </w:tr>
      <w:tr w:rsidR="005E0817" w:rsidRPr="00FB71D9" w14:paraId="3234B4E1" w14:textId="77777777" w:rsidTr="00FB71D9">
        <w:trPr>
          <w:trHeight w:val="273"/>
          <w:jc w:val="center"/>
        </w:trPr>
        <w:tc>
          <w:tcPr>
            <w:tcW w:w="0" w:type="auto"/>
            <w:shd w:val="clear" w:color="auto" w:fill="F2F2F2"/>
          </w:tcPr>
          <w:p w14:paraId="377D6133" w14:textId="77777777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8:15</w:t>
            </w:r>
          </w:p>
          <w:p w14:paraId="6006A051" w14:textId="77777777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00</w:t>
            </w:r>
          </w:p>
        </w:tc>
        <w:tc>
          <w:tcPr>
            <w:tcW w:w="2594" w:type="dxa"/>
            <w:shd w:val="clear" w:color="auto" w:fill="F2F2F2"/>
          </w:tcPr>
          <w:p w14:paraId="79412581" w14:textId="77777777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68" w:type="dxa"/>
            <w:shd w:val="clear" w:color="auto" w:fill="F2F2F2"/>
          </w:tcPr>
          <w:p w14:paraId="5348BD26" w14:textId="77777777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23" w:type="dxa"/>
            <w:shd w:val="clear" w:color="auto" w:fill="F2F2F2"/>
          </w:tcPr>
          <w:p w14:paraId="288D3B3D" w14:textId="77777777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67" w:type="dxa"/>
            <w:shd w:val="clear" w:color="auto" w:fill="F2F2F2"/>
          </w:tcPr>
          <w:p w14:paraId="54E019CD" w14:textId="4F4BED3F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001" w:type="dxa"/>
            <w:shd w:val="clear" w:color="auto" w:fill="F2F2F2"/>
          </w:tcPr>
          <w:p w14:paraId="344ABCAB" w14:textId="77777777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F31766" w:rsidRPr="00FB71D9" w14:paraId="4BA3B605" w14:textId="77777777" w:rsidTr="00FB71D9">
        <w:trPr>
          <w:trHeight w:val="557"/>
          <w:jc w:val="center"/>
        </w:trPr>
        <w:tc>
          <w:tcPr>
            <w:tcW w:w="0" w:type="auto"/>
          </w:tcPr>
          <w:p w14:paraId="2B0BDD87" w14:textId="77777777" w:rsidR="00F31766" w:rsidRPr="00FB71D9" w:rsidRDefault="00F31766" w:rsidP="00F3176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10</w:t>
            </w:r>
          </w:p>
          <w:p w14:paraId="013E49F5" w14:textId="77777777" w:rsidR="00F31766" w:rsidRPr="00FB71D9" w:rsidRDefault="00F31766" w:rsidP="00F3176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55</w:t>
            </w:r>
          </w:p>
        </w:tc>
        <w:tc>
          <w:tcPr>
            <w:tcW w:w="2594" w:type="dxa"/>
          </w:tcPr>
          <w:p w14:paraId="4DA7DB2C" w14:textId="40BBC6B5" w:rsidR="00F31766" w:rsidRPr="00FB71D9" w:rsidRDefault="00F31766" w:rsidP="00F317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68" w:type="dxa"/>
          </w:tcPr>
          <w:p w14:paraId="3B901668" w14:textId="35F5BAC9" w:rsidR="00F31766" w:rsidRPr="00FB71D9" w:rsidRDefault="00F31766" w:rsidP="00F317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23" w:type="dxa"/>
          </w:tcPr>
          <w:p w14:paraId="2F4F6259" w14:textId="77777777" w:rsidR="00F31766" w:rsidRDefault="00F31766" w:rsidP="00F317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Örgüt Geliştirme</w:t>
            </w:r>
          </w:p>
          <w:p w14:paraId="137CADB4" w14:textId="77777777" w:rsidR="00F31766" w:rsidRDefault="00F31766" w:rsidP="00F317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oç Dr. Ali Şahin ÖRNEK</w:t>
            </w:r>
          </w:p>
          <w:p w14:paraId="37DCE644" w14:textId="50EB451A" w:rsidR="00F31766" w:rsidRPr="00FB71D9" w:rsidRDefault="00DE2021" w:rsidP="00F317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301</w:t>
            </w:r>
          </w:p>
        </w:tc>
        <w:tc>
          <w:tcPr>
            <w:tcW w:w="2867" w:type="dxa"/>
          </w:tcPr>
          <w:p w14:paraId="6AA81940" w14:textId="00DC0EA8" w:rsidR="00F31766" w:rsidRPr="00FB71D9" w:rsidRDefault="00F31766" w:rsidP="00F317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001" w:type="dxa"/>
          </w:tcPr>
          <w:p w14:paraId="4DDDA8DB" w14:textId="3C9D3242" w:rsidR="00F31766" w:rsidRPr="00FB71D9" w:rsidRDefault="00F31766" w:rsidP="00F317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F31766" w:rsidRPr="00FB71D9" w14:paraId="0BBB9D0C" w14:textId="77777777" w:rsidTr="00FB71D9">
        <w:trPr>
          <w:trHeight w:val="568"/>
          <w:jc w:val="center"/>
        </w:trPr>
        <w:tc>
          <w:tcPr>
            <w:tcW w:w="0" w:type="auto"/>
            <w:shd w:val="clear" w:color="auto" w:fill="F2F2F2"/>
          </w:tcPr>
          <w:p w14:paraId="628ABD33" w14:textId="77777777" w:rsidR="00F31766" w:rsidRPr="00FB71D9" w:rsidRDefault="00F31766" w:rsidP="00F3176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05</w:t>
            </w:r>
          </w:p>
          <w:p w14:paraId="7F893021" w14:textId="77777777" w:rsidR="00F31766" w:rsidRPr="00FB71D9" w:rsidRDefault="00F31766" w:rsidP="00F3176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50</w:t>
            </w:r>
          </w:p>
        </w:tc>
        <w:tc>
          <w:tcPr>
            <w:tcW w:w="2594" w:type="dxa"/>
            <w:shd w:val="clear" w:color="auto" w:fill="F2F2F2"/>
          </w:tcPr>
          <w:p w14:paraId="4D0863B0" w14:textId="768C73FB" w:rsidR="00F31766" w:rsidRPr="00FB71D9" w:rsidRDefault="00F31766" w:rsidP="00F317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68" w:type="dxa"/>
            <w:shd w:val="clear" w:color="auto" w:fill="F2F2F2"/>
          </w:tcPr>
          <w:p w14:paraId="55E540F6" w14:textId="6867F0C4" w:rsidR="00F31766" w:rsidRPr="00FB71D9" w:rsidRDefault="00F31766" w:rsidP="00F317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23" w:type="dxa"/>
            <w:shd w:val="clear" w:color="auto" w:fill="F2F2F2"/>
          </w:tcPr>
          <w:p w14:paraId="466096F8" w14:textId="77777777" w:rsidR="00F31766" w:rsidRDefault="00F31766" w:rsidP="00F317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Örgüt Geliştirme</w:t>
            </w:r>
          </w:p>
          <w:p w14:paraId="028C816A" w14:textId="77777777" w:rsidR="00F31766" w:rsidRDefault="00F31766" w:rsidP="00F317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oç Dr. Ali Şahin ÖRNEK</w:t>
            </w:r>
          </w:p>
          <w:p w14:paraId="4EAD1C81" w14:textId="60E1DA98" w:rsidR="00F31766" w:rsidRPr="00FB71D9" w:rsidRDefault="00DE2021" w:rsidP="00F317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301</w:t>
            </w:r>
          </w:p>
        </w:tc>
        <w:tc>
          <w:tcPr>
            <w:tcW w:w="2867" w:type="dxa"/>
            <w:shd w:val="clear" w:color="auto" w:fill="F2F2F2"/>
          </w:tcPr>
          <w:p w14:paraId="56AE635B" w14:textId="77777777" w:rsidR="00F31766" w:rsidRDefault="00F31766" w:rsidP="00F317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İletişim ve Toplum</w:t>
            </w:r>
          </w:p>
          <w:p w14:paraId="4ACA9617" w14:textId="77777777" w:rsidR="00F31766" w:rsidRDefault="00F31766" w:rsidP="00F317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oç. Dr. Şakir EŞİTTİ</w:t>
            </w:r>
          </w:p>
          <w:p w14:paraId="3326E9DE" w14:textId="1A975C52" w:rsidR="00F31766" w:rsidRPr="00FB71D9" w:rsidRDefault="0049282F" w:rsidP="00F317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bookmarkStart w:id="0" w:name="OLE_LINK3"/>
            <w:r>
              <w:rPr>
                <w:rFonts w:ascii="Times New Roman" w:hAnsi="Times New Roman"/>
                <w:sz w:val="14"/>
                <w:szCs w:val="14"/>
                <w:lang w:val="en-US"/>
              </w:rPr>
              <w:t>301</w:t>
            </w:r>
            <w:bookmarkEnd w:id="0"/>
          </w:p>
        </w:tc>
        <w:tc>
          <w:tcPr>
            <w:tcW w:w="2001" w:type="dxa"/>
            <w:shd w:val="clear" w:color="auto" w:fill="F2F2F2"/>
          </w:tcPr>
          <w:p w14:paraId="76E6B506" w14:textId="649509B2" w:rsidR="00F31766" w:rsidRPr="00FB71D9" w:rsidRDefault="00F31766" w:rsidP="00F317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F31766" w:rsidRPr="00FB71D9" w14:paraId="4731388D" w14:textId="77777777" w:rsidTr="00FB71D9">
        <w:trPr>
          <w:trHeight w:val="557"/>
          <w:jc w:val="center"/>
        </w:trPr>
        <w:tc>
          <w:tcPr>
            <w:tcW w:w="0" w:type="auto"/>
          </w:tcPr>
          <w:p w14:paraId="37847E32" w14:textId="77777777" w:rsidR="00F31766" w:rsidRPr="00FB71D9" w:rsidRDefault="00F31766" w:rsidP="00F3176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00</w:t>
            </w:r>
          </w:p>
          <w:p w14:paraId="70EA1DC7" w14:textId="77777777" w:rsidR="00F31766" w:rsidRPr="00FB71D9" w:rsidRDefault="00F31766" w:rsidP="00F3176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45</w:t>
            </w:r>
          </w:p>
        </w:tc>
        <w:tc>
          <w:tcPr>
            <w:tcW w:w="2594" w:type="dxa"/>
          </w:tcPr>
          <w:p w14:paraId="60853E6C" w14:textId="52929E6B" w:rsidR="00F31766" w:rsidRPr="00FB71D9" w:rsidRDefault="00F31766" w:rsidP="00F317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68" w:type="dxa"/>
          </w:tcPr>
          <w:p w14:paraId="72B89B0F" w14:textId="0E56820C" w:rsidR="00F31766" w:rsidRPr="00FB71D9" w:rsidRDefault="00F31766" w:rsidP="00F317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23" w:type="dxa"/>
          </w:tcPr>
          <w:p w14:paraId="2A781F4C" w14:textId="77777777" w:rsidR="00F31766" w:rsidRDefault="00F31766" w:rsidP="00F317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Örgüt Geliştirme</w:t>
            </w:r>
          </w:p>
          <w:p w14:paraId="5D5562DA" w14:textId="77777777" w:rsidR="00F31766" w:rsidRDefault="00F31766" w:rsidP="00F317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oç Dr. Ali Şahin ÖRNEK</w:t>
            </w:r>
          </w:p>
          <w:p w14:paraId="348D1873" w14:textId="6DFA34D4" w:rsidR="00F31766" w:rsidRPr="00FB71D9" w:rsidRDefault="00DE2021" w:rsidP="00F317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301</w:t>
            </w:r>
          </w:p>
        </w:tc>
        <w:tc>
          <w:tcPr>
            <w:tcW w:w="2867" w:type="dxa"/>
          </w:tcPr>
          <w:p w14:paraId="55C89605" w14:textId="77777777" w:rsidR="00F31766" w:rsidRDefault="00F31766" w:rsidP="00F317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İletişim ve Toplum</w:t>
            </w:r>
          </w:p>
          <w:p w14:paraId="0B302080" w14:textId="77777777" w:rsidR="00F31766" w:rsidRDefault="00F31766" w:rsidP="00F317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oç. Dr. Şakir EŞİTTİ</w:t>
            </w:r>
          </w:p>
          <w:p w14:paraId="3F853108" w14:textId="269393A6" w:rsidR="00F31766" w:rsidRPr="00FB71D9" w:rsidRDefault="0049282F" w:rsidP="00F317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  <w:lang w:val="en-US"/>
              </w:rPr>
              <w:t>301</w:t>
            </w:r>
          </w:p>
        </w:tc>
        <w:tc>
          <w:tcPr>
            <w:tcW w:w="2001" w:type="dxa"/>
          </w:tcPr>
          <w:p w14:paraId="73B6CF07" w14:textId="44A1CD87" w:rsidR="00F31766" w:rsidRPr="00FB71D9" w:rsidRDefault="00F31766" w:rsidP="00F317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F31766" w:rsidRPr="00FB71D9" w14:paraId="225B2910" w14:textId="77777777" w:rsidTr="00FB71D9">
        <w:trPr>
          <w:trHeight w:val="557"/>
          <w:jc w:val="center"/>
        </w:trPr>
        <w:tc>
          <w:tcPr>
            <w:tcW w:w="0" w:type="auto"/>
            <w:shd w:val="clear" w:color="auto" w:fill="F2F2F2"/>
          </w:tcPr>
          <w:p w14:paraId="4653608C" w14:textId="77777777" w:rsidR="00F31766" w:rsidRPr="00FB71D9" w:rsidRDefault="00F31766" w:rsidP="00F3176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55</w:t>
            </w:r>
          </w:p>
          <w:p w14:paraId="07ABC736" w14:textId="77777777" w:rsidR="00F31766" w:rsidRPr="00FB71D9" w:rsidRDefault="00F31766" w:rsidP="00F3176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40</w:t>
            </w:r>
          </w:p>
        </w:tc>
        <w:tc>
          <w:tcPr>
            <w:tcW w:w="2594" w:type="dxa"/>
            <w:shd w:val="clear" w:color="auto" w:fill="F2F2F2"/>
          </w:tcPr>
          <w:p w14:paraId="54AB5C61" w14:textId="77777777" w:rsidR="00F31766" w:rsidRDefault="00F31766" w:rsidP="00F317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Bilimsel Araştırma Yöntemleri I</w:t>
            </w:r>
          </w:p>
          <w:p w14:paraId="182BE04A" w14:textId="77777777" w:rsidR="00F31766" w:rsidRDefault="00F31766" w:rsidP="00F317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Pelin KANTEN</w:t>
            </w:r>
          </w:p>
          <w:p w14:paraId="568ABF69" w14:textId="2B3DE5D0" w:rsidR="00F31766" w:rsidRPr="00FB71D9" w:rsidRDefault="00F31766" w:rsidP="00F317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Lisansüstü Eğitim Enstitüsü (201)</w:t>
            </w:r>
          </w:p>
        </w:tc>
        <w:tc>
          <w:tcPr>
            <w:tcW w:w="2768" w:type="dxa"/>
            <w:shd w:val="clear" w:color="auto" w:fill="F2F2F2"/>
          </w:tcPr>
          <w:p w14:paraId="23DDFD2E" w14:textId="34B27298" w:rsidR="00F31766" w:rsidRPr="00FB71D9" w:rsidRDefault="00F31766" w:rsidP="00F317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23" w:type="dxa"/>
            <w:shd w:val="clear" w:color="auto" w:fill="F2F2F2"/>
          </w:tcPr>
          <w:p w14:paraId="2F5A409D" w14:textId="7937C82D" w:rsidR="00F31766" w:rsidRPr="00FB71D9" w:rsidRDefault="00F31766" w:rsidP="00F317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67" w:type="dxa"/>
            <w:shd w:val="clear" w:color="auto" w:fill="F2F2F2"/>
          </w:tcPr>
          <w:p w14:paraId="2C27FF8A" w14:textId="77777777" w:rsidR="00F31766" w:rsidRDefault="00F31766" w:rsidP="00F317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İletişim ve Toplum</w:t>
            </w:r>
          </w:p>
          <w:p w14:paraId="15831C70" w14:textId="77777777" w:rsidR="00F31766" w:rsidRDefault="00F31766" w:rsidP="00F317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oç. Dr. Şakir EŞİTTİ</w:t>
            </w:r>
          </w:p>
          <w:p w14:paraId="346D83E1" w14:textId="30AD038C" w:rsidR="00F31766" w:rsidRPr="00FB71D9" w:rsidRDefault="0049282F" w:rsidP="00F317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  <w:lang w:val="en-US"/>
              </w:rPr>
              <w:t>301</w:t>
            </w:r>
          </w:p>
        </w:tc>
        <w:tc>
          <w:tcPr>
            <w:tcW w:w="2001" w:type="dxa"/>
            <w:shd w:val="clear" w:color="auto" w:fill="F2F2F2"/>
          </w:tcPr>
          <w:p w14:paraId="68691518" w14:textId="27C7BD35" w:rsidR="00F31766" w:rsidRPr="00FB71D9" w:rsidRDefault="00F31766" w:rsidP="00F3176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245123" w:rsidRPr="00FB71D9" w14:paraId="3007D641" w14:textId="77777777" w:rsidTr="00FB71D9">
        <w:trPr>
          <w:trHeight w:val="557"/>
          <w:jc w:val="center"/>
        </w:trPr>
        <w:tc>
          <w:tcPr>
            <w:tcW w:w="0" w:type="auto"/>
          </w:tcPr>
          <w:p w14:paraId="1E432182" w14:textId="77777777" w:rsidR="00245123" w:rsidRPr="00FB71D9" w:rsidRDefault="00245123" w:rsidP="0024512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50</w:t>
            </w:r>
          </w:p>
          <w:p w14:paraId="106931C6" w14:textId="77777777" w:rsidR="00245123" w:rsidRPr="00FB71D9" w:rsidRDefault="00245123" w:rsidP="0024512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35</w:t>
            </w:r>
          </w:p>
        </w:tc>
        <w:tc>
          <w:tcPr>
            <w:tcW w:w="2594" w:type="dxa"/>
          </w:tcPr>
          <w:p w14:paraId="42F43A3F" w14:textId="77777777" w:rsidR="00245123" w:rsidRDefault="00245123" w:rsidP="0024512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Bilimsel Araştırma Yöntemleri I</w:t>
            </w:r>
          </w:p>
          <w:p w14:paraId="2E6B6B13" w14:textId="77777777" w:rsidR="00245123" w:rsidRDefault="00245123" w:rsidP="0024512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Pelin KANTEN</w:t>
            </w:r>
          </w:p>
          <w:p w14:paraId="613F4258" w14:textId="69F79483" w:rsidR="00245123" w:rsidRPr="00FB71D9" w:rsidRDefault="00245123" w:rsidP="0024512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Lisansüstü Eğitim Enstitüsü (201)</w:t>
            </w:r>
          </w:p>
        </w:tc>
        <w:tc>
          <w:tcPr>
            <w:tcW w:w="2768" w:type="dxa"/>
          </w:tcPr>
          <w:p w14:paraId="52E1168A" w14:textId="6E0F25E7" w:rsidR="00245123" w:rsidRPr="00FB71D9" w:rsidRDefault="00245123" w:rsidP="0024512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23" w:type="dxa"/>
          </w:tcPr>
          <w:p w14:paraId="1B84C612" w14:textId="3CE310FA" w:rsidR="00245123" w:rsidRPr="00FB71D9" w:rsidRDefault="00245123" w:rsidP="0024512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67" w:type="dxa"/>
          </w:tcPr>
          <w:p w14:paraId="4FAF5956" w14:textId="41CBE0FE" w:rsidR="00245123" w:rsidRPr="00FB71D9" w:rsidRDefault="00245123" w:rsidP="0024512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001" w:type="dxa"/>
          </w:tcPr>
          <w:p w14:paraId="2DF273EB" w14:textId="77777777" w:rsidR="00245123" w:rsidRDefault="00245123" w:rsidP="0024512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İşletme Stratejileri</w:t>
            </w:r>
          </w:p>
          <w:p w14:paraId="4955CA93" w14:textId="77777777" w:rsidR="00245123" w:rsidRDefault="00245123" w:rsidP="0024512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Dilek DÖNMEZ POLAT</w:t>
            </w:r>
          </w:p>
          <w:p w14:paraId="150305F2" w14:textId="7B4938D3" w:rsidR="00245123" w:rsidRPr="00FB71D9" w:rsidRDefault="00245123" w:rsidP="0024512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  <w:lang w:val="en-US"/>
              </w:rPr>
              <w:t>301</w:t>
            </w:r>
          </w:p>
        </w:tc>
      </w:tr>
      <w:tr w:rsidR="00245123" w:rsidRPr="00FB71D9" w14:paraId="3CE7CA59" w14:textId="77777777" w:rsidTr="00FB71D9">
        <w:trPr>
          <w:trHeight w:val="285"/>
          <w:jc w:val="center"/>
        </w:trPr>
        <w:tc>
          <w:tcPr>
            <w:tcW w:w="0" w:type="auto"/>
            <w:shd w:val="clear" w:color="auto" w:fill="F2F2F2"/>
          </w:tcPr>
          <w:p w14:paraId="37B33E13" w14:textId="77777777" w:rsidR="00245123" w:rsidRPr="00FB71D9" w:rsidRDefault="00245123" w:rsidP="0024512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45</w:t>
            </w:r>
          </w:p>
          <w:p w14:paraId="72613D29" w14:textId="77777777" w:rsidR="00245123" w:rsidRPr="00FB71D9" w:rsidRDefault="00245123" w:rsidP="0024512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30</w:t>
            </w:r>
          </w:p>
        </w:tc>
        <w:tc>
          <w:tcPr>
            <w:tcW w:w="2594" w:type="dxa"/>
            <w:shd w:val="clear" w:color="auto" w:fill="F2F2F2"/>
          </w:tcPr>
          <w:p w14:paraId="2D1A1EB4" w14:textId="77777777" w:rsidR="00245123" w:rsidRDefault="00245123" w:rsidP="0024512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Bilimsel Araştırma Yöntemleri I</w:t>
            </w:r>
          </w:p>
          <w:p w14:paraId="5E189E7B" w14:textId="77777777" w:rsidR="00245123" w:rsidRDefault="00245123" w:rsidP="0024512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Pelin KANTEN</w:t>
            </w:r>
          </w:p>
          <w:p w14:paraId="610AC7AD" w14:textId="7184AC46" w:rsidR="00245123" w:rsidRPr="00FB71D9" w:rsidRDefault="00245123" w:rsidP="0024512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Lisansüstü Eğitim Enstitüsü (201)</w:t>
            </w:r>
          </w:p>
        </w:tc>
        <w:tc>
          <w:tcPr>
            <w:tcW w:w="2768" w:type="dxa"/>
            <w:shd w:val="clear" w:color="auto" w:fill="F2F2F2"/>
          </w:tcPr>
          <w:p w14:paraId="759B2324" w14:textId="33C82AD4" w:rsidR="00245123" w:rsidRPr="00FB71D9" w:rsidRDefault="00245123" w:rsidP="0024512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23" w:type="dxa"/>
            <w:shd w:val="clear" w:color="auto" w:fill="F2F2F2"/>
          </w:tcPr>
          <w:p w14:paraId="290AC0AA" w14:textId="562DFC03" w:rsidR="00245123" w:rsidRPr="00FB71D9" w:rsidRDefault="00245123" w:rsidP="0024512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67" w:type="dxa"/>
            <w:shd w:val="clear" w:color="auto" w:fill="F2F2F2"/>
          </w:tcPr>
          <w:p w14:paraId="1C8DF328" w14:textId="47C583B6" w:rsidR="00245123" w:rsidRPr="00FB71D9" w:rsidRDefault="00245123" w:rsidP="0024512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001" w:type="dxa"/>
            <w:shd w:val="clear" w:color="auto" w:fill="F2F2F2"/>
          </w:tcPr>
          <w:p w14:paraId="4315E52C" w14:textId="77777777" w:rsidR="00245123" w:rsidRDefault="00245123" w:rsidP="0024512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İşletme Stratejileri</w:t>
            </w:r>
          </w:p>
          <w:p w14:paraId="3A059FD4" w14:textId="77777777" w:rsidR="00245123" w:rsidRDefault="00245123" w:rsidP="0024512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Dilek DÖNMEZ POLAT</w:t>
            </w:r>
          </w:p>
          <w:p w14:paraId="0CB5FE41" w14:textId="04D14F80" w:rsidR="00245123" w:rsidRPr="00FB71D9" w:rsidRDefault="00245123" w:rsidP="0024512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  <w:lang w:val="en-US"/>
              </w:rPr>
              <w:t>301</w:t>
            </w:r>
          </w:p>
        </w:tc>
      </w:tr>
      <w:tr w:rsidR="00245123" w:rsidRPr="00FB71D9" w14:paraId="1643EC12" w14:textId="77777777" w:rsidTr="00FB71D9">
        <w:trPr>
          <w:trHeight w:val="71"/>
          <w:jc w:val="center"/>
        </w:trPr>
        <w:tc>
          <w:tcPr>
            <w:tcW w:w="0" w:type="auto"/>
          </w:tcPr>
          <w:p w14:paraId="234A7DCB" w14:textId="77777777" w:rsidR="00245123" w:rsidRPr="00FB71D9" w:rsidRDefault="00245123" w:rsidP="0024512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40</w:t>
            </w:r>
          </w:p>
          <w:p w14:paraId="7BC896D4" w14:textId="77777777" w:rsidR="00245123" w:rsidRPr="00FB71D9" w:rsidRDefault="00245123" w:rsidP="0024512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25</w:t>
            </w:r>
          </w:p>
        </w:tc>
        <w:tc>
          <w:tcPr>
            <w:tcW w:w="2594" w:type="dxa"/>
          </w:tcPr>
          <w:p w14:paraId="594F4B29" w14:textId="057A2AFD" w:rsidR="00245123" w:rsidRPr="00FB71D9" w:rsidRDefault="00245123" w:rsidP="0024512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68" w:type="dxa"/>
          </w:tcPr>
          <w:p w14:paraId="52033F62" w14:textId="0C25D519" w:rsidR="00245123" w:rsidRPr="00FB71D9" w:rsidRDefault="00245123" w:rsidP="0024512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23" w:type="dxa"/>
          </w:tcPr>
          <w:p w14:paraId="5444EB14" w14:textId="24A39C85" w:rsidR="00245123" w:rsidRPr="00FB71D9" w:rsidRDefault="00245123" w:rsidP="0024512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67" w:type="dxa"/>
          </w:tcPr>
          <w:p w14:paraId="72FB34BB" w14:textId="54499C46" w:rsidR="00245123" w:rsidRPr="00FB71D9" w:rsidRDefault="00245123" w:rsidP="0024512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001" w:type="dxa"/>
          </w:tcPr>
          <w:p w14:paraId="6CE39FEA" w14:textId="77777777" w:rsidR="00245123" w:rsidRDefault="00245123" w:rsidP="0024512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İşletme Stratejileri</w:t>
            </w:r>
          </w:p>
          <w:p w14:paraId="737AB99C" w14:textId="77777777" w:rsidR="00245123" w:rsidRDefault="00245123" w:rsidP="0024512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Dilek DÖNMEZ POLAT</w:t>
            </w:r>
          </w:p>
          <w:p w14:paraId="2A22DB4D" w14:textId="462F7B33" w:rsidR="00245123" w:rsidRPr="00FB71D9" w:rsidRDefault="00245123" w:rsidP="0024512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  <w:lang w:val="en-US"/>
              </w:rPr>
              <w:t>301</w:t>
            </w:r>
          </w:p>
        </w:tc>
      </w:tr>
      <w:tr w:rsidR="00245123" w:rsidRPr="00FB71D9" w14:paraId="5A8EDE2B" w14:textId="77777777" w:rsidTr="00FB71D9">
        <w:trPr>
          <w:trHeight w:val="415"/>
          <w:jc w:val="center"/>
        </w:trPr>
        <w:tc>
          <w:tcPr>
            <w:tcW w:w="0" w:type="auto"/>
            <w:shd w:val="clear" w:color="auto" w:fill="F2F2F2"/>
          </w:tcPr>
          <w:p w14:paraId="46C432E0" w14:textId="77777777" w:rsidR="00245123" w:rsidRPr="00FB71D9" w:rsidRDefault="00245123" w:rsidP="0024512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30</w:t>
            </w:r>
          </w:p>
          <w:p w14:paraId="6FE08806" w14:textId="77777777" w:rsidR="00245123" w:rsidRPr="00FB71D9" w:rsidRDefault="00245123" w:rsidP="0024512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15</w:t>
            </w:r>
          </w:p>
        </w:tc>
        <w:tc>
          <w:tcPr>
            <w:tcW w:w="2594" w:type="dxa"/>
            <w:shd w:val="clear" w:color="auto" w:fill="F2F2F2"/>
          </w:tcPr>
          <w:p w14:paraId="13CF476B" w14:textId="53833F40" w:rsidR="00245123" w:rsidRPr="00FB71D9" w:rsidRDefault="00245123" w:rsidP="0024512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68" w:type="dxa"/>
            <w:shd w:val="clear" w:color="auto" w:fill="F2F2F2"/>
          </w:tcPr>
          <w:p w14:paraId="11F38374" w14:textId="226CDB81" w:rsidR="00245123" w:rsidRPr="00FB71D9" w:rsidRDefault="00245123" w:rsidP="0024512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23" w:type="dxa"/>
            <w:shd w:val="clear" w:color="auto" w:fill="F2F2F2"/>
          </w:tcPr>
          <w:p w14:paraId="4606B9BB" w14:textId="33B8707C" w:rsidR="00245123" w:rsidRPr="00FB71D9" w:rsidRDefault="00245123" w:rsidP="0024512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67" w:type="dxa"/>
            <w:shd w:val="clear" w:color="auto" w:fill="F2F2F2"/>
          </w:tcPr>
          <w:p w14:paraId="0B100471" w14:textId="76AA1274" w:rsidR="00245123" w:rsidRPr="00FB71D9" w:rsidRDefault="00245123" w:rsidP="0024512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001" w:type="dxa"/>
            <w:shd w:val="clear" w:color="auto" w:fill="F2F2F2"/>
          </w:tcPr>
          <w:p w14:paraId="00871DCC" w14:textId="222C0229" w:rsidR="00245123" w:rsidRPr="00FB71D9" w:rsidRDefault="00245123" w:rsidP="0024512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245123" w:rsidRPr="00FB71D9" w14:paraId="69B51050" w14:textId="77777777" w:rsidTr="00FB71D9">
        <w:trPr>
          <w:trHeight w:val="425"/>
          <w:jc w:val="center"/>
        </w:trPr>
        <w:tc>
          <w:tcPr>
            <w:tcW w:w="0" w:type="auto"/>
          </w:tcPr>
          <w:p w14:paraId="35EE0744" w14:textId="77777777" w:rsidR="00245123" w:rsidRPr="00FB71D9" w:rsidRDefault="00245123" w:rsidP="0024512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20</w:t>
            </w:r>
          </w:p>
          <w:p w14:paraId="0799935F" w14:textId="77777777" w:rsidR="00245123" w:rsidRPr="00FB71D9" w:rsidRDefault="00245123" w:rsidP="0024512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7:05</w:t>
            </w:r>
          </w:p>
        </w:tc>
        <w:tc>
          <w:tcPr>
            <w:tcW w:w="2594" w:type="dxa"/>
          </w:tcPr>
          <w:p w14:paraId="29B76AEC" w14:textId="7ED8BA18" w:rsidR="00245123" w:rsidRPr="00FB71D9" w:rsidRDefault="00245123" w:rsidP="0024512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68" w:type="dxa"/>
          </w:tcPr>
          <w:p w14:paraId="7C8D972E" w14:textId="452D98EA" w:rsidR="00245123" w:rsidRPr="00FB71D9" w:rsidRDefault="00245123" w:rsidP="0024512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23" w:type="dxa"/>
          </w:tcPr>
          <w:p w14:paraId="5EEDA96F" w14:textId="45C01A8A" w:rsidR="00245123" w:rsidRPr="00FB71D9" w:rsidRDefault="00245123" w:rsidP="0024512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67" w:type="dxa"/>
          </w:tcPr>
          <w:p w14:paraId="6C44C645" w14:textId="1C740C7B" w:rsidR="00245123" w:rsidRPr="00FB71D9" w:rsidRDefault="00245123" w:rsidP="0024512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001" w:type="dxa"/>
          </w:tcPr>
          <w:p w14:paraId="2577383C" w14:textId="0D5BB4D7" w:rsidR="00245123" w:rsidRPr="00FB71D9" w:rsidRDefault="00245123" w:rsidP="0024512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245123" w:rsidRPr="00FB71D9" w14:paraId="51775AA5" w14:textId="77777777" w:rsidTr="00FB71D9">
        <w:trPr>
          <w:trHeight w:val="273"/>
          <w:jc w:val="center"/>
        </w:trPr>
        <w:tc>
          <w:tcPr>
            <w:tcW w:w="0" w:type="auto"/>
            <w:shd w:val="clear" w:color="auto" w:fill="F2F2F2"/>
          </w:tcPr>
          <w:p w14:paraId="13B92A32" w14:textId="77777777" w:rsidR="00245123" w:rsidRPr="00FB71D9" w:rsidRDefault="00245123" w:rsidP="0024512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10</w:t>
            </w:r>
          </w:p>
          <w:p w14:paraId="43E6648F" w14:textId="419481E0" w:rsidR="00245123" w:rsidRPr="00FB71D9" w:rsidRDefault="00245123" w:rsidP="0024512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55</w:t>
            </w:r>
          </w:p>
        </w:tc>
        <w:tc>
          <w:tcPr>
            <w:tcW w:w="2594" w:type="dxa"/>
            <w:shd w:val="clear" w:color="auto" w:fill="F2F2F2"/>
          </w:tcPr>
          <w:p w14:paraId="173063A3" w14:textId="77777777" w:rsidR="00245123" w:rsidRDefault="00245123" w:rsidP="0024512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Uluslararası Yönetim</w:t>
            </w:r>
          </w:p>
          <w:p w14:paraId="0B1CDF79" w14:textId="77777777" w:rsidR="00245123" w:rsidRDefault="00245123" w:rsidP="0024512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Gülten GÜMÜŞTEKİN</w:t>
            </w:r>
          </w:p>
          <w:p w14:paraId="78AC8D06" w14:textId="11BCD935" w:rsidR="00245123" w:rsidRPr="00FB71D9" w:rsidRDefault="00245123" w:rsidP="0024512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2768" w:type="dxa"/>
            <w:shd w:val="clear" w:color="auto" w:fill="F2F2F2"/>
          </w:tcPr>
          <w:p w14:paraId="0EAB1F89" w14:textId="77777777" w:rsidR="00245123" w:rsidRPr="00FB71D9" w:rsidRDefault="00245123" w:rsidP="0024512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23" w:type="dxa"/>
            <w:shd w:val="clear" w:color="auto" w:fill="F2F2F2"/>
          </w:tcPr>
          <w:p w14:paraId="2BA26A67" w14:textId="77777777" w:rsidR="00245123" w:rsidRDefault="00245123" w:rsidP="0024512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Örgüt Teorisi</w:t>
            </w:r>
          </w:p>
          <w:p w14:paraId="10D8CAF6" w14:textId="77777777" w:rsidR="00245123" w:rsidRDefault="00245123" w:rsidP="0024512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Abdullah KIRAY</w:t>
            </w:r>
          </w:p>
          <w:p w14:paraId="55E58417" w14:textId="6D357865" w:rsidR="00245123" w:rsidRPr="009C4F91" w:rsidRDefault="00245123" w:rsidP="0024512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  <w:lang w:val="en-US"/>
              </w:rPr>
            </w:pPr>
            <w:bookmarkStart w:id="1" w:name="OLE_LINK2"/>
            <w:r>
              <w:rPr>
                <w:rFonts w:ascii="Times New Roman" w:hAnsi="Times New Roman"/>
                <w:sz w:val="14"/>
                <w:szCs w:val="14"/>
                <w:lang w:val="en-US"/>
              </w:rPr>
              <w:t>302</w:t>
            </w:r>
            <w:bookmarkEnd w:id="1"/>
          </w:p>
        </w:tc>
        <w:tc>
          <w:tcPr>
            <w:tcW w:w="2867" w:type="dxa"/>
            <w:shd w:val="clear" w:color="auto" w:fill="F2F2F2"/>
          </w:tcPr>
          <w:p w14:paraId="61093E78" w14:textId="77777777" w:rsidR="00245123" w:rsidRPr="00FB71D9" w:rsidRDefault="00245123" w:rsidP="0024512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001" w:type="dxa"/>
            <w:shd w:val="clear" w:color="auto" w:fill="F2F2F2"/>
          </w:tcPr>
          <w:p w14:paraId="3AAE72D0" w14:textId="77777777" w:rsidR="00245123" w:rsidRPr="00FB71D9" w:rsidRDefault="00245123" w:rsidP="0024512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245123" w:rsidRPr="00FB71D9" w14:paraId="47711647" w14:textId="77777777" w:rsidTr="00FB71D9">
        <w:trPr>
          <w:trHeight w:val="284"/>
          <w:jc w:val="center"/>
        </w:trPr>
        <w:tc>
          <w:tcPr>
            <w:tcW w:w="0" w:type="auto"/>
          </w:tcPr>
          <w:p w14:paraId="794753AD" w14:textId="77777777" w:rsidR="00245123" w:rsidRPr="00FB71D9" w:rsidRDefault="00245123" w:rsidP="0024512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00</w:t>
            </w:r>
          </w:p>
          <w:p w14:paraId="48827C08" w14:textId="406203DE" w:rsidR="00245123" w:rsidRPr="00FB71D9" w:rsidRDefault="00245123" w:rsidP="0024512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45</w:t>
            </w:r>
          </w:p>
        </w:tc>
        <w:tc>
          <w:tcPr>
            <w:tcW w:w="2594" w:type="dxa"/>
          </w:tcPr>
          <w:p w14:paraId="484BF994" w14:textId="77777777" w:rsidR="00245123" w:rsidRDefault="00245123" w:rsidP="0024512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Uluslararası Yönetim</w:t>
            </w:r>
          </w:p>
          <w:p w14:paraId="25B28C91" w14:textId="77777777" w:rsidR="00245123" w:rsidRDefault="00245123" w:rsidP="0024512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Gülten GÜMÜŞTEKİN</w:t>
            </w:r>
          </w:p>
          <w:p w14:paraId="50DD1872" w14:textId="4DC75C6F" w:rsidR="00245123" w:rsidRPr="00FB71D9" w:rsidRDefault="00245123" w:rsidP="0024512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2768" w:type="dxa"/>
          </w:tcPr>
          <w:p w14:paraId="4CFFA993" w14:textId="77777777" w:rsidR="00245123" w:rsidRPr="00FB71D9" w:rsidRDefault="00245123" w:rsidP="0024512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23" w:type="dxa"/>
          </w:tcPr>
          <w:p w14:paraId="55403621" w14:textId="77777777" w:rsidR="00245123" w:rsidRDefault="00245123" w:rsidP="0024512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Örgüt Teorisi</w:t>
            </w:r>
          </w:p>
          <w:p w14:paraId="1B698315" w14:textId="77777777" w:rsidR="00245123" w:rsidRDefault="00245123" w:rsidP="0024512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Abdullah KIRAY</w:t>
            </w:r>
          </w:p>
          <w:p w14:paraId="07195648" w14:textId="73614729" w:rsidR="00245123" w:rsidRPr="00FB71D9" w:rsidRDefault="00245123" w:rsidP="0024512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  <w:lang w:val="en-US"/>
              </w:rPr>
              <w:t>302</w:t>
            </w:r>
          </w:p>
        </w:tc>
        <w:tc>
          <w:tcPr>
            <w:tcW w:w="2867" w:type="dxa"/>
          </w:tcPr>
          <w:p w14:paraId="720FAE84" w14:textId="01501391" w:rsidR="00245123" w:rsidRPr="00FB71D9" w:rsidRDefault="00245123" w:rsidP="0024512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001" w:type="dxa"/>
          </w:tcPr>
          <w:p w14:paraId="5EA6FE27" w14:textId="77777777" w:rsidR="00245123" w:rsidRPr="00FB71D9" w:rsidRDefault="00245123" w:rsidP="0024512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245123" w:rsidRPr="00FB71D9" w14:paraId="55FD4DB8" w14:textId="77777777" w:rsidTr="00FB71D9">
        <w:trPr>
          <w:trHeight w:val="415"/>
          <w:jc w:val="center"/>
        </w:trPr>
        <w:tc>
          <w:tcPr>
            <w:tcW w:w="0" w:type="auto"/>
            <w:shd w:val="clear" w:color="auto" w:fill="F2F2F2"/>
          </w:tcPr>
          <w:p w14:paraId="0B3B2468" w14:textId="77777777" w:rsidR="00245123" w:rsidRPr="00FB71D9" w:rsidRDefault="00245123" w:rsidP="0024512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50</w:t>
            </w:r>
          </w:p>
          <w:p w14:paraId="6F3DDC45" w14:textId="76F06B91" w:rsidR="00245123" w:rsidRPr="00FB71D9" w:rsidRDefault="00245123" w:rsidP="0024512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35</w:t>
            </w:r>
          </w:p>
        </w:tc>
        <w:tc>
          <w:tcPr>
            <w:tcW w:w="2594" w:type="dxa"/>
            <w:shd w:val="clear" w:color="auto" w:fill="F2F2F2"/>
          </w:tcPr>
          <w:p w14:paraId="5512217A" w14:textId="77777777" w:rsidR="00245123" w:rsidRDefault="00245123" w:rsidP="0024512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Uluslararası Yönetim</w:t>
            </w:r>
          </w:p>
          <w:p w14:paraId="339B163E" w14:textId="77777777" w:rsidR="00245123" w:rsidRDefault="00245123" w:rsidP="0024512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Gülten GÜMÜŞTEKİN</w:t>
            </w:r>
          </w:p>
          <w:p w14:paraId="3338358F" w14:textId="5FB128F4" w:rsidR="00245123" w:rsidRPr="00FB71D9" w:rsidRDefault="00245123" w:rsidP="0024512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2768" w:type="dxa"/>
            <w:shd w:val="clear" w:color="auto" w:fill="F2F2F2"/>
          </w:tcPr>
          <w:p w14:paraId="0E6B7769" w14:textId="766D6D8D" w:rsidR="00245123" w:rsidRPr="00FB71D9" w:rsidRDefault="00245123" w:rsidP="0024512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23" w:type="dxa"/>
            <w:shd w:val="clear" w:color="auto" w:fill="F2F2F2"/>
          </w:tcPr>
          <w:p w14:paraId="72978D7A" w14:textId="77777777" w:rsidR="00245123" w:rsidRDefault="00245123" w:rsidP="0024512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Örgüt Teorisi</w:t>
            </w:r>
          </w:p>
          <w:p w14:paraId="3B1B8113" w14:textId="77777777" w:rsidR="00245123" w:rsidRDefault="00245123" w:rsidP="0024512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Abdullah KIRAY</w:t>
            </w:r>
          </w:p>
          <w:p w14:paraId="1D261ED8" w14:textId="78BE38AE" w:rsidR="00245123" w:rsidRPr="00FB71D9" w:rsidRDefault="00245123" w:rsidP="0024512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  <w:lang w:val="en-US"/>
              </w:rPr>
              <w:t>302</w:t>
            </w:r>
          </w:p>
        </w:tc>
        <w:tc>
          <w:tcPr>
            <w:tcW w:w="2867" w:type="dxa"/>
            <w:shd w:val="clear" w:color="auto" w:fill="F2F2F2"/>
          </w:tcPr>
          <w:p w14:paraId="5A7A0881" w14:textId="780B4AE2" w:rsidR="00245123" w:rsidRPr="00FB71D9" w:rsidRDefault="00245123" w:rsidP="0024512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001" w:type="dxa"/>
            <w:shd w:val="clear" w:color="auto" w:fill="F2F2F2"/>
          </w:tcPr>
          <w:p w14:paraId="16A51402" w14:textId="4DED6BA4" w:rsidR="00245123" w:rsidRPr="00FB71D9" w:rsidRDefault="00245123" w:rsidP="0024512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245123" w:rsidRPr="00FB71D9" w14:paraId="24FBD84E" w14:textId="77777777" w:rsidTr="00FB71D9">
        <w:trPr>
          <w:trHeight w:val="557"/>
          <w:jc w:val="center"/>
        </w:trPr>
        <w:tc>
          <w:tcPr>
            <w:tcW w:w="0" w:type="auto"/>
          </w:tcPr>
          <w:p w14:paraId="005B85F4" w14:textId="77777777" w:rsidR="00245123" w:rsidRPr="00FB71D9" w:rsidRDefault="00245123" w:rsidP="0024512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40</w:t>
            </w:r>
          </w:p>
          <w:p w14:paraId="70C405D0" w14:textId="522E80E3" w:rsidR="00245123" w:rsidRPr="00FB71D9" w:rsidRDefault="00245123" w:rsidP="0024512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:25</w:t>
            </w:r>
          </w:p>
        </w:tc>
        <w:tc>
          <w:tcPr>
            <w:tcW w:w="2594" w:type="dxa"/>
          </w:tcPr>
          <w:p w14:paraId="2B1FFA5E" w14:textId="60C586D8" w:rsidR="00245123" w:rsidRPr="00FB71D9" w:rsidRDefault="00245123" w:rsidP="0024512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68" w:type="dxa"/>
          </w:tcPr>
          <w:p w14:paraId="04D4C118" w14:textId="18B13185" w:rsidR="00245123" w:rsidRPr="00FB71D9" w:rsidRDefault="00245123" w:rsidP="0024512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23" w:type="dxa"/>
          </w:tcPr>
          <w:p w14:paraId="358EAED5" w14:textId="2ADCB349" w:rsidR="00245123" w:rsidRPr="00FB71D9" w:rsidRDefault="00245123" w:rsidP="0024512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67" w:type="dxa"/>
          </w:tcPr>
          <w:p w14:paraId="52AC40B1" w14:textId="6444BC8F" w:rsidR="00245123" w:rsidRPr="00FB71D9" w:rsidRDefault="00245123" w:rsidP="0024512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001" w:type="dxa"/>
          </w:tcPr>
          <w:p w14:paraId="353A9F3E" w14:textId="1E70E912" w:rsidR="00245123" w:rsidRPr="00FB71D9" w:rsidRDefault="00245123" w:rsidP="0024512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245123" w:rsidRPr="00FB71D9" w14:paraId="377994BF" w14:textId="77777777" w:rsidTr="00FB71D9">
        <w:trPr>
          <w:trHeight w:val="557"/>
          <w:jc w:val="center"/>
        </w:trPr>
        <w:tc>
          <w:tcPr>
            <w:tcW w:w="0" w:type="auto"/>
            <w:shd w:val="clear" w:color="auto" w:fill="F2F2F2"/>
          </w:tcPr>
          <w:p w14:paraId="5D13547D" w14:textId="77777777" w:rsidR="00245123" w:rsidRPr="00FB71D9" w:rsidRDefault="00245123" w:rsidP="0024512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:30</w:t>
            </w:r>
          </w:p>
          <w:p w14:paraId="3386B9DF" w14:textId="499D2756" w:rsidR="00245123" w:rsidRPr="00FB71D9" w:rsidRDefault="00245123" w:rsidP="0024512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:15</w:t>
            </w:r>
          </w:p>
        </w:tc>
        <w:tc>
          <w:tcPr>
            <w:tcW w:w="2594" w:type="dxa"/>
            <w:shd w:val="clear" w:color="auto" w:fill="F2F2F2"/>
          </w:tcPr>
          <w:p w14:paraId="52956FA9" w14:textId="12B75FDB" w:rsidR="00245123" w:rsidRPr="00FB71D9" w:rsidRDefault="00245123" w:rsidP="0024512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68" w:type="dxa"/>
            <w:shd w:val="clear" w:color="auto" w:fill="F2F2F2"/>
          </w:tcPr>
          <w:p w14:paraId="49E98375" w14:textId="27A57CF4" w:rsidR="00245123" w:rsidRPr="00FB71D9" w:rsidRDefault="00245123" w:rsidP="0024512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23" w:type="dxa"/>
            <w:shd w:val="clear" w:color="auto" w:fill="F2F2F2"/>
          </w:tcPr>
          <w:p w14:paraId="206E5149" w14:textId="6FD6CE22" w:rsidR="00245123" w:rsidRPr="00FB71D9" w:rsidRDefault="00245123" w:rsidP="0024512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67" w:type="dxa"/>
            <w:shd w:val="clear" w:color="auto" w:fill="F2F2F2"/>
          </w:tcPr>
          <w:p w14:paraId="4D12508C" w14:textId="7A643029" w:rsidR="00245123" w:rsidRPr="00FB71D9" w:rsidRDefault="00245123" w:rsidP="0024512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001" w:type="dxa"/>
            <w:shd w:val="clear" w:color="auto" w:fill="F2F2F2"/>
          </w:tcPr>
          <w:p w14:paraId="52A8F987" w14:textId="14D2E9E8" w:rsidR="00245123" w:rsidRPr="00FB71D9" w:rsidRDefault="00245123" w:rsidP="0024512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245123" w:rsidRPr="00FB71D9" w14:paraId="22449FCB" w14:textId="77777777" w:rsidTr="00FB71D9">
        <w:trPr>
          <w:trHeight w:val="52"/>
          <w:jc w:val="center"/>
        </w:trPr>
        <w:tc>
          <w:tcPr>
            <w:tcW w:w="0" w:type="auto"/>
          </w:tcPr>
          <w:p w14:paraId="2CFAE59C" w14:textId="77777777" w:rsidR="00245123" w:rsidRPr="00FB71D9" w:rsidRDefault="00245123" w:rsidP="0024512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:20</w:t>
            </w:r>
          </w:p>
          <w:p w14:paraId="5E8DA377" w14:textId="30476392" w:rsidR="00245123" w:rsidRPr="00FB71D9" w:rsidRDefault="00245123" w:rsidP="0024512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2:05</w:t>
            </w:r>
          </w:p>
        </w:tc>
        <w:tc>
          <w:tcPr>
            <w:tcW w:w="2594" w:type="dxa"/>
          </w:tcPr>
          <w:p w14:paraId="7AC4EA69" w14:textId="7BE974AD" w:rsidR="00245123" w:rsidRPr="00FB71D9" w:rsidRDefault="00245123" w:rsidP="0024512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68" w:type="dxa"/>
          </w:tcPr>
          <w:p w14:paraId="6F61CAB5" w14:textId="77777777" w:rsidR="00245123" w:rsidRPr="00FB71D9" w:rsidRDefault="00245123" w:rsidP="0024512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23" w:type="dxa"/>
          </w:tcPr>
          <w:p w14:paraId="47E3F5C9" w14:textId="0FAD06C5" w:rsidR="00245123" w:rsidRPr="00FB71D9" w:rsidRDefault="00245123" w:rsidP="0024512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67" w:type="dxa"/>
          </w:tcPr>
          <w:p w14:paraId="6647BE22" w14:textId="300D7778" w:rsidR="00245123" w:rsidRPr="00FB71D9" w:rsidRDefault="00245123" w:rsidP="0024512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001" w:type="dxa"/>
          </w:tcPr>
          <w:p w14:paraId="6955F92A" w14:textId="1FE5056A" w:rsidR="00245123" w:rsidRPr="00FB71D9" w:rsidRDefault="00245123" w:rsidP="0024512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</w:tbl>
    <w:p w14:paraId="729C6E6A" w14:textId="7E67988F" w:rsidR="004F20BF" w:rsidRDefault="004F20BF" w:rsidP="004F20BF">
      <w:pPr>
        <w:rPr>
          <w:rFonts w:ascii="Times New Roman" w:hAnsi="Times New Roman"/>
          <w:sz w:val="14"/>
          <w:szCs w:val="14"/>
        </w:rPr>
      </w:pPr>
    </w:p>
    <w:sectPr w:rsidR="004F20BF" w:rsidSect="007919AC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6838" w:h="11906" w:orient="landscape"/>
      <w:pgMar w:top="875" w:right="934" w:bottom="1136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020DC7" w14:textId="77777777" w:rsidR="00281B6F" w:rsidRDefault="00281B6F" w:rsidP="00197788">
      <w:pPr>
        <w:spacing w:after="0" w:line="240" w:lineRule="auto"/>
      </w:pPr>
      <w:r>
        <w:separator/>
      </w:r>
    </w:p>
  </w:endnote>
  <w:endnote w:type="continuationSeparator" w:id="0">
    <w:p w14:paraId="7D9EE6FB" w14:textId="77777777" w:rsidR="00281B6F" w:rsidRDefault="00281B6F" w:rsidP="001977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FEC9E6" w14:textId="77777777" w:rsidR="00BB32F8" w:rsidRDefault="00BB32F8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63A898" w14:textId="77777777" w:rsidR="00BB32F8" w:rsidRDefault="00BB32F8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1AD77D" w14:textId="77777777" w:rsidR="00BB32F8" w:rsidRDefault="00BB32F8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AC3084" w14:textId="77777777" w:rsidR="00281B6F" w:rsidRDefault="00281B6F" w:rsidP="00197788">
      <w:pPr>
        <w:spacing w:after="0" w:line="240" w:lineRule="auto"/>
      </w:pPr>
      <w:r>
        <w:separator/>
      </w:r>
    </w:p>
  </w:footnote>
  <w:footnote w:type="continuationSeparator" w:id="0">
    <w:p w14:paraId="70125282" w14:textId="77777777" w:rsidR="00281B6F" w:rsidRDefault="00281B6F" w:rsidP="001977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B6829B" w14:textId="77777777" w:rsidR="00BB32F8" w:rsidRDefault="00BB32F8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8D8234" w14:textId="2F68DA8C" w:rsidR="0048727F" w:rsidRPr="00956EA1" w:rsidRDefault="003B303A" w:rsidP="00956EA1">
    <w:pPr>
      <w:pStyle w:val="stBilgi"/>
      <w:jc w:val="center"/>
      <w:rPr>
        <w:rFonts w:ascii="Times New Roman" w:hAnsi="Times New Roman"/>
        <w:b/>
        <w:sz w:val="24"/>
        <w:szCs w:val="24"/>
      </w:rPr>
    </w:pPr>
    <w:r>
      <w:rPr>
        <w:rFonts w:ascii="Times New Roman" w:hAnsi="Times New Roman"/>
        <w:b/>
        <w:sz w:val="24"/>
        <w:szCs w:val="24"/>
      </w:rPr>
      <w:t>YÖNETİM VE ORGANİZASYON</w:t>
    </w:r>
    <w:r w:rsidR="00BB32F8">
      <w:rPr>
        <w:rFonts w:ascii="Times New Roman" w:hAnsi="Times New Roman"/>
        <w:b/>
        <w:sz w:val="24"/>
        <w:szCs w:val="24"/>
      </w:rPr>
      <w:t xml:space="preserve"> </w:t>
    </w:r>
    <w:r w:rsidR="00C97526">
      <w:rPr>
        <w:rFonts w:ascii="Times New Roman" w:hAnsi="Times New Roman"/>
        <w:b/>
        <w:sz w:val="24"/>
        <w:szCs w:val="24"/>
      </w:rPr>
      <w:t>YÜKSEK LİSANS</w:t>
    </w:r>
    <w:r w:rsidR="00BB32F8">
      <w:rPr>
        <w:rFonts w:ascii="Times New Roman" w:hAnsi="Times New Roman"/>
        <w:b/>
        <w:sz w:val="24"/>
        <w:szCs w:val="24"/>
      </w:rPr>
      <w:t xml:space="preserve"> PROGRAMI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1CE4F0" w14:textId="77777777" w:rsidR="00BB32F8" w:rsidRDefault="00BB32F8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MDMyM7GwsDA2MjNV0lEKTi0uzszPAykwrAUALwWjnCwAAAA="/>
  </w:docVars>
  <w:rsids>
    <w:rsidRoot w:val="004D7519"/>
    <w:rsid w:val="000039B3"/>
    <w:rsid w:val="00024F5E"/>
    <w:rsid w:val="00060A98"/>
    <w:rsid w:val="00070C0A"/>
    <w:rsid w:val="000A09CC"/>
    <w:rsid w:val="000A32F8"/>
    <w:rsid w:val="000A5135"/>
    <w:rsid w:val="000A6ADB"/>
    <w:rsid w:val="000B58DB"/>
    <w:rsid w:val="000D04A2"/>
    <w:rsid w:val="000E7505"/>
    <w:rsid w:val="00102538"/>
    <w:rsid w:val="001215AF"/>
    <w:rsid w:val="00147C11"/>
    <w:rsid w:val="00197788"/>
    <w:rsid w:val="001A5644"/>
    <w:rsid w:val="001C57CE"/>
    <w:rsid w:val="001D3C5D"/>
    <w:rsid w:val="0020618B"/>
    <w:rsid w:val="002200AB"/>
    <w:rsid w:val="00245123"/>
    <w:rsid w:val="00262B7A"/>
    <w:rsid w:val="00275C97"/>
    <w:rsid w:val="00281B6F"/>
    <w:rsid w:val="002F050B"/>
    <w:rsid w:val="002F3850"/>
    <w:rsid w:val="00345DCC"/>
    <w:rsid w:val="003700BE"/>
    <w:rsid w:val="003B303A"/>
    <w:rsid w:val="003E3290"/>
    <w:rsid w:val="003E3D19"/>
    <w:rsid w:val="003E5B5E"/>
    <w:rsid w:val="003F0CA8"/>
    <w:rsid w:val="003F0E44"/>
    <w:rsid w:val="00437D66"/>
    <w:rsid w:val="004553FD"/>
    <w:rsid w:val="00480CF4"/>
    <w:rsid w:val="0049282F"/>
    <w:rsid w:val="004B6EFE"/>
    <w:rsid w:val="004D1443"/>
    <w:rsid w:val="004D4AF3"/>
    <w:rsid w:val="004D7519"/>
    <w:rsid w:val="004F20BF"/>
    <w:rsid w:val="005111D5"/>
    <w:rsid w:val="00533B0E"/>
    <w:rsid w:val="00547239"/>
    <w:rsid w:val="00565107"/>
    <w:rsid w:val="005E0817"/>
    <w:rsid w:val="00616221"/>
    <w:rsid w:val="00616277"/>
    <w:rsid w:val="0063335C"/>
    <w:rsid w:val="006500CF"/>
    <w:rsid w:val="00674930"/>
    <w:rsid w:val="006D51B3"/>
    <w:rsid w:val="00707ED7"/>
    <w:rsid w:val="007349EC"/>
    <w:rsid w:val="00743EFC"/>
    <w:rsid w:val="00765BFE"/>
    <w:rsid w:val="00795FAF"/>
    <w:rsid w:val="007A373F"/>
    <w:rsid w:val="008053E8"/>
    <w:rsid w:val="00814FFA"/>
    <w:rsid w:val="00832B46"/>
    <w:rsid w:val="00854481"/>
    <w:rsid w:val="0086616B"/>
    <w:rsid w:val="00896276"/>
    <w:rsid w:val="008A3F6C"/>
    <w:rsid w:val="008B4872"/>
    <w:rsid w:val="008F34F8"/>
    <w:rsid w:val="0093111B"/>
    <w:rsid w:val="00944E04"/>
    <w:rsid w:val="00955EA4"/>
    <w:rsid w:val="009C48CD"/>
    <w:rsid w:val="009C4F91"/>
    <w:rsid w:val="009F4A53"/>
    <w:rsid w:val="00A1460B"/>
    <w:rsid w:val="00A174D9"/>
    <w:rsid w:val="00A34C95"/>
    <w:rsid w:val="00A4289A"/>
    <w:rsid w:val="00A61D8C"/>
    <w:rsid w:val="00A704ED"/>
    <w:rsid w:val="00A76164"/>
    <w:rsid w:val="00AD7A9C"/>
    <w:rsid w:val="00B25976"/>
    <w:rsid w:val="00B337F0"/>
    <w:rsid w:val="00B357A9"/>
    <w:rsid w:val="00B42DB8"/>
    <w:rsid w:val="00B4313C"/>
    <w:rsid w:val="00B57CDB"/>
    <w:rsid w:val="00B602C7"/>
    <w:rsid w:val="00B81734"/>
    <w:rsid w:val="00BA006F"/>
    <w:rsid w:val="00BB308F"/>
    <w:rsid w:val="00BB32F8"/>
    <w:rsid w:val="00BD1602"/>
    <w:rsid w:val="00BD3994"/>
    <w:rsid w:val="00C07517"/>
    <w:rsid w:val="00C24C69"/>
    <w:rsid w:val="00C52328"/>
    <w:rsid w:val="00C97526"/>
    <w:rsid w:val="00CA0FDC"/>
    <w:rsid w:val="00CD4973"/>
    <w:rsid w:val="00D21DF3"/>
    <w:rsid w:val="00DE2021"/>
    <w:rsid w:val="00E04B79"/>
    <w:rsid w:val="00E45A32"/>
    <w:rsid w:val="00E83034"/>
    <w:rsid w:val="00EB0849"/>
    <w:rsid w:val="00F17EA8"/>
    <w:rsid w:val="00F31766"/>
    <w:rsid w:val="00F6389F"/>
    <w:rsid w:val="00F82C21"/>
    <w:rsid w:val="00F84273"/>
    <w:rsid w:val="00FA326A"/>
    <w:rsid w:val="00FB71D9"/>
    <w:rsid w:val="00FC37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72CC09"/>
  <w15:docId w15:val="{56D2CA17-778C-4E58-87F1-2DF9D44C4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tr-TR" w:eastAsia="tr-TR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48CD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160" w:line="259" w:lineRule="auto"/>
    </w:pPr>
    <w:rPr>
      <w:rFonts w:ascii="Calibri" w:eastAsia="Calibri" w:hAnsi="Calibri" w:cs="Times New Roman"/>
      <w:color w:val="auto"/>
      <w:lang w:eastAsia="en-US"/>
    </w:rPr>
  </w:style>
  <w:style w:type="paragraph" w:styleId="Balk1">
    <w:name w:val="heading 1"/>
    <w:basedOn w:val="Normal"/>
    <w:next w:val="Normal"/>
    <w:link w:val="Balk1Char"/>
    <w:uiPriority w:val="9"/>
    <w:qFormat/>
    <w:rsid w:val="004D7519"/>
    <w:pPr>
      <w:keepNext/>
      <w:keepLines/>
      <w:spacing w:before="480" w:after="0"/>
      <w:outlineLvl w:val="0"/>
    </w:pPr>
    <w:rPr>
      <w:rFonts w:ascii="Calibri Light" w:eastAsia="Times New Roman" w:hAnsi="Calibri Light"/>
      <w:b/>
      <w:bCs/>
      <w:color w:val="2C6EAB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4D7519"/>
    <w:rPr>
      <w:rFonts w:ascii="Calibri Light" w:eastAsia="Times New Roman" w:hAnsi="Calibri Light" w:cs="Times New Roman"/>
      <w:b/>
      <w:bCs/>
      <w:color w:val="2C6EAB"/>
      <w:sz w:val="32"/>
      <w:szCs w:val="32"/>
    </w:rPr>
  </w:style>
  <w:style w:type="paragraph" w:styleId="stBilgi">
    <w:name w:val="header"/>
    <w:basedOn w:val="Normal"/>
    <w:link w:val="stBilgiChar"/>
    <w:uiPriority w:val="99"/>
    <w:unhideWhenUsed/>
    <w:rsid w:val="004D751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4D7519"/>
    <w:rPr>
      <w:rFonts w:ascii="Calibri" w:eastAsia="Calibri" w:hAnsi="Calibri" w:cs="Times New Roman"/>
      <w:color w:val="auto"/>
      <w:lang w:eastAsia="en-US"/>
    </w:rPr>
  </w:style>
  <w:style w:type="paragraph" w:styleId="AralkYok">
    <w:name w:val="No Spacing"/>
    <w:uiPriority w:val="1"/>
    <w:qFormat/>
    <w:rsid w:val="004D751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40" w:lineRule="auto"/>
    </w:pPr>
    <w:rPr>
      <w:rFonts w:ascii="Calibri" w:eastAsia="Calibri" w:hAnsi="Calibri" w:cs="Times New Roman"/>
      <w:color w:val="auto"/>
      <w:lang w:eastAsia="en-US"/>
    </w:rPr>
  </w:style>
  <w:style w:type="paragraph" w:styleId="AltBilgi">
    <w:name w:val="footer"/>
    <w:basedOn w:val="Normal"/>
    <w:link w:val="AltBilgiChar"/>
    <w:uiPriority w:val="99"/>
    <w:unhideWhenUsed/>
    <w:rsid w:val="001977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197788"/>
    <w:rPr>
      <w:rFonts w:ascii="Calibri" w:eastAsia="Calibri" w:hAnsi="Calibri" w:cs="Times New Roman"/>
      <w:color w:val="auto"/>
      <w:lang w:eastAsia="en-US"/>
    </w:rPr>
  </w:style>
  <w:style w:type="paragraph" w:styleId="ListeParagraf">
    <w:name w:val="List Paragraph"/>
    <w:basedOn w:val="Normal"/>
    <w:uiPriority w:val="34"/>
    <w:qFormat/>
    <w:rsid w:val="003E32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366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0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93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42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8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7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5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8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73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82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5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198</Words>
  <Characters>1131</Characters>
  <Application>Microsoft Office Word</Application>
  <DocSecurity>0</DocSecurity>
  <Lines>9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hmet</dc:creator>
  <cp:lastModifiedBy>Hüseyin Orak</cp:lastModifiedBy>
  <cp:revision>6</cp:revision>
  <cp:lastPrinted>2021-10-11T10:32:00Z</cp:lastPrinted>
  <dcterms:created xsi:type="dcterms:W3CDTF">2021-10-07T21:05:00Z</dcterms:created>
  <dcterms:modified xsi:type="dcterms:W3CDTF">2021-10-14T09:17:00Z</dcterms:modified>
</cp:coreProperties>
</file>